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in Code]</w:t>
      </w:r>
      <w:r>
        <w:br/>
      </w:r>
      <w:r>
        <w:t xml:space="preserve">[Email Address]</w:t>
      </w:r>
      <w:r>
        <w:br/>
      </w:r>
      <w:r>
        <w:t xml:space="preserve">[Phone Number]</w:t>
      </w:r>
      <w:r>
        <w:br/>
      </w:r>
      <w:r>
        <w:t xml:space="preserve">[Date]</w:t>
      </w:r>
    </w:p>
    <w:p>
      <w:pPr>
        <w:pStyle w:val="BodyText"/>
      </w:pPr>
      <w:r>
        <w:t xml:space="preserve">The Chief Fire Officer</w:t>
      </w:r>
      <w:r>
        <w:br/>
      </w:r>
      <w:r>
        <w:t xml:space="preserve">Mumbai Fire Brigade</w:t>
      </w:r>
      <w:r>
        <w:br/>
      </w:r>
      <w:r>
        <w:t xml:space="preserve">Raj Bhavan Building, Fort Area</w:t>
      </w:r>
      <w:r>
        <w:br/>
      </w:r>
      <w:r>
        <w:t xml:space="preserve">Mumbai - 400023</w:t>
      </w:r>
      <w:r>
        <w:br/>
      </w:r>
      <w:r>
        <w:t xml:space="preserve">Maharashtra, India</w:t>
      </w:r>
    </w:p>
    <w:bookmarkStart w:id="20" w:name="X499093210fe12bb90aab7873928eba607420209"/>
    <w:p>
      <w:pPr>
        <w:pStyle w:val="Heading2"/>
      </w:pPr>
      <w:r>
        <w:t xml:space="preserve">Subject: Internship Application for Firefighter Trainee Program</w:t>
      </w:r>
    </w:p>
    <w:p>
      <w:pPr>
        <w:pStyle w:val="FirstParagraph"/>
      </w:pPr>
      <w:r>
        <w:t xml:space="preserve">Dear Chief Fire Officer,</w:t>
      </w:r>
    </w:p>
    <w:p>
      <w:pPr>
        <w:pStyle w:val="BodyText"/>
      </w:pPr>
      <w:r>
        <w:t xml:space="preserve">With profound enthusiasm and unwavering dedication to public safety, I am writing to express my earnest interest in the Firefighter Internship Program offered by the Mumbai Fire Brigade. As a committed student of Emergency Management at Symbiosis Institute of Health Sciences with a focus on urban disaster response, I have long admired the Mumbai Fire Brigade's legacy of courage and community service in India's most densely populated metropolis. This</w:t>
      </w:r>
      <w:r>
        <w:t xml:space="preserve"> </w:t>
      </w:r>
      <w:r>
        <w:rPr>
          <w:bCs/>
          <w:b/>
        </w:rPr>
        <w:t xml:space="preserve">Internship Application Letter</w:t>
      </w:r>
      <w:r>
        <w:t xml:space="preserve"> </w:t>
      </w:r>
      <w:r>
        <w:t xml:space="preserve">represents my formal submission for the opportunity to contribute to your esteemed organization while learning from the finest professionals in</w:t>
      </w:r>
      <w:r>
        <w:t xml:space="preserve"> </w:t>
      </w:r>
      <w:r>
        <w:rPr>
          <w:bCs/>
          <w:b/>
        </w:rPr>
        <w:t xml:space="preserve">Firefighter</w:t>
      </w:r>
      <w:r>
        <w:t xml:space="preserve"> </w:t>
      </w:r>
      <w:r>
        <w:t xml:space="preserve">services within</w:t>
      </w:r>
      <w:r>
        <w:t xml:space="preserve"> </w:t>
      </w:r>
      <w:r>
        <w:rPr>
          <w:bCs/>
          <w:b/>
        </w:rPr>
        <w:t xml:space="preserve">India Mumbai</w:t>
      </w:r>
      <w:r>
        <w:t xml:space="preserve">.</w:t>
      </w:r>
    </w:p>
    <w:p>
      <w:pPr>
        <w:pStyle w:val="BodyText"/>
      </w:pPr>
      <w:r>
        <w:t xml:space="preserve">Mumbai's unique urban challenges—characterized by high-rise complexes, historic colonial architecture, monsoon-related flooding, and a population density exceeding 20,000 people per square kilometer—demand firefighters of exceptional adaptability. Having grown up in the heart of Mumbai's Chembur neighborhood, I have witnessed firsthand how swiftly emergencies escalate during the city's relentless heatwaves or sudden torrential rains. During my recent volunteer stint with Brihanmumbai Municipal Corporation's (BMC) Community Safety Initiative, I assisted in evacuating residents during a fire at a textile warehouse near Dadar—experiences that ignited my passion for frontline firefighting. This is why I am determined to pursue this</w:t>
      </w:r>
      <w:r>
        <w:t xml:space="preserve"> </w:t>
      </w:r>
      <w:r>
        <w:rPr>
          <w:bCs/>
          <w:b/>
        </w:rPr>
        <w:t xml:space="preserve">Internship Application Letter</w:t>
      </w:r>
      <w:r>
        <w:t xml:space="preserve"> </w:t>
      </w:r>
      <w:r>
        <w:t xml:space="preserve">as the first step toward becoming a certified firefighter serving India's most vibrant city.</w:t>
      </w:r>
    </w:p>
    <w:p>
      <w:pPr>
        <w:pStyle w:val="BodyText"/>
      </w:pPr>
      <w:r>
        <w:t xml:space="preserve">My academic curriculum has prepared me with both theoretical knowledge and practical readiness for this demanding role. I completed 120 hours of training at the Maharashtra State Disaster Management Authority (MSDMA) certified center, mastering emergency medical services (EMS), hazardous materials handling, and structural fire behavior analysis. Crucially, I've developed physical stamina through daily rigorous conditioning—running 10km daily on Mumbai's challenging terrain while maintaining a 94th percentile in the National Physical Fitness Test for Fire Services. Understanding that Mumbai's firefighting requires navigating narrow lanes like those in Bhendi Bazaar or scaling heritage buildings like the Taj Mahal Palace, I have also completed specialized urban search-and-rescue training through the International Association of Fire Chiefs (IAFC). This isn't merely coursework; it's a commitment to mastering the skills required for</w:t>
      </w:r>
      <w:r>
        <w:t xml:space="preserve"> </w:t>
      </w:r>
      <w:r>
        <w:rPr>
          <w:bCs/>
          <w:b/>
        </w:rPr>
        <w:t xml:space="preserve">Firefighter</w:t>
      </w:r>
      <w:r>
        <w:t xml:space="preserve"> </w:t>
      </w:r>
      <w:r>
        <w:t xml:space="preserve">excellence in</w:t>
      </w:r>
      <w:r>
        <w:t xml:space="preserve"> </w:t>
      </w:r>
      <w:r>
        <w:rPr>
          <w:bCs/>
          <w:b/>
        </w:rPr>
        <w:t xml:space="preserve">India Mumbai</w:t>
      </w:r>
      <w:r>
        <w:t xml:space="preserve">.</w:t>
      </w:r>
    </w:p>
    <w:p>
      <w:pPr>
        <w:pStyle w:val="BodyText"/>
      </w:pPr>
      <w:r>
        <w:t xml:space="preserve">What sets my application apart is my deep cultural understanding of Mumbai's diverse communities. I've volunteered with the Mumbai Municipal Corporation's "Safety for All" campaign, conducting fire safety workshops in Marathi and Gujarati for slum communities near Sion and Govandi. These experiences taught me that effective firefighting transcends technical skill—it requires empathy, linguistic sensitivity, and trust-building in neighborhoods where emergency response can be hindered by language barriers or historical distrust of authorities. During a recent workshop at the Dharavi community center, I helped translate fire prevention guides for 200+ residents who spoke only Hindi and Urdu. This aligns perfectly with the Mumbai Fire Brigade's mission to serve every citizen regardless of socioeconomic status—a value that defines our city's emergency response ethos.</w:t>
      </w:r>
    </w:p>
    <w:p>
      <w:pPr>
        <w:pStyle w:val="BodyText"/>
      </w:pPr>
      <w:r>
        <w:t xml:space="preserve">I am particularly drawn to the Mumbai Fire Brigade's innovative approaches, such as your "Smart Response" AI-driven dispatch system and partnership with the Maharashtra State Pollution Control Board for industrial fire prevention. I eagerly seek to learn how your department integrates technology with human resilience—like using drones for early wildfire detection in Sanjay Gandhi National Park or coordinating with MCGM during monsoon-related electrical fires. My internship would be a two-way commitment: I would contribute fresh perspectives on social media-based public awareness (having managed crisis communication for my college's emergency response club) while absorbing the institutional wisdom of your veteran fire officers. This symbiosis of modern techniques and traditional expertise is precisely what will strengthen</w:t>
      </w:r>
      <w:r>
        <w:t xml:space="preserve"> </w:t>
      </w:r>
      <w:r>
        <w:rPr>
          <w:bCs/>
          <w:b/>
        </w:rPr>
        <w:t xml:space="preserve">India Mumbai</w:t>
      </w:r>
      <w:r>
        <w:t xml:space="preserve">'s safety infrastructure.</w:t>
      </w:r>
    </w:p>
    <w:p>
      <w:pPr>
        <w:pStyle w:val="BodyText"/>
      </w:pPr>
      <w:r>
        <w:t xml:space="preserve">Moreover, I recognize that firefighting in Mumbai demands extraordinary mental fortitude. The recent fires at the 100-year-old Gokuldas Tejpal Hospital and the Dharavi garment factory highlighted how quickly situations escalate. My psychological resilience training—certified through the Indian Red Cross Society's Mental Health First Aid program—prepares me to support both victims and fellow responders during traumatic incidents. I understand that every firefight in Mumbai isn't just about extinguishing flames; it's about preserving livelihoods, protecting historical landmarks, and restoring hope in communities like those affected by the 2021 Malad fire. As a future</w:t>
      </w:r>
      <w:r>
        <w:t xml:space="preserve"> </w:t>
      </w:r>
      <w:r>
        <w:rPr>
          <w:bCs/>
          <w:b/>
        </w:rPr>
        <w:t xml:space="preserve">Firefighter</w:t>
      </w:r>
      <w:r>
        <w:t xml:space="preserve"> </w:t>
      </w:r>
      <w:r>
        <w:t xml:space="preserve">dedicated to Mumbai's safety, I am prepared to shoulder this responsibility with honor.</w:t>
      </w:r>
    </w:p>
    <w:p>
      <w:pPr>
        <w:pStyle w:val="BodyText"/>
      </w:pPr>
      <w:r>
        <w:t xml:space="preserve">I have attached my resume detailing academic achievements, certifications (including Fire Safety Officer Certification from Maharashtra Fire Services Training Institute), and volunteer records. I welcome the opportunity to discuss how my proactive approach—evidenced by organizing a 48-hour "Fire Prevention Awareness Drive" at my college campus with over 500 participants—aligns with your internship goals. I am available for an interview at your earliest convenience and can be reached via email or phone.</w:t>
      </w:r>
    </w:p>
    <w:p>
      <w:pPr>
        <w:pStyle w:val="BodyText"/>
      </w:pPr>
      <w:r>
        <w:t xml:space="preserve">The Mumbai Fire Brigade has not just been a model of excellence; it has been the heartbeat of our city's safety for over 160 years. To stand alongside those who protect landmarks like the Gateway of India and neighborhoods like Bandra during emergencies is an honor I pursue with humility. I am confident that my training, cultural fluency, and unwavering commitment to service would make me a valuable asset to your team. Thank you for considering this</w:t>
      </w:r>
      <w:r>
        <w:t xml:space="preserve"> </w:t>
      </w:r>
      <w:r>
        <w:rPr>
          <w:bCs/>
          <w:b/>
        </w:rPr>
        <w:t xml:space="preserve">Internship Application Letter</w:t>
      </w:r>
      <w:r>
        <w:t xml:space="preserve"> </w:t>
      </w:r>
      <w:r>
        <w:t xml:space="preserve">as the first step toward joining the legacy of Mumbai's bravest.</w:t>
      </w:r>
    </w:p>
    <w:p>
      <w:pPr>
        <w:pStyle w:val="BodyText"/>
      </w:pPr>
      <w:r>
        <w:t xml:space="preserve">Sincerely,</w:t>
      </w:r>
      <w:r>
        <w:br/>
      </w:r>
      <w:r>
        <w:t xml:space="preserve">[Your Full Name]</w:t>
      </w:r>
      <w:r>
        <w:br/>
      </w:r>
      <w:r>
        <w:t xml:space="preserve">Student, Emergency Management (B.Sc.)</w:t>
      </w:r>
      <w:r>
        <w:br/>
      </w:r>
      <w:r>
        <w:t xml:space="preserve">Symbiosis Institute of Health Sciences, Pune</w:t>
      </w:r>
      <w:r>
        <w:br/>
      </w:r>
      <w:r>
        <w:t xml:space="preserve">Maharashtra, Ind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15T10:26:09Z</dcterms:created>
  <dcterms:modified xsi:type="dcterms:W3CDTF">2026-07-15T10:26:09Z</dcterms:modified>
</cp:coreProperties>
</file>

<file path=docProps/custom.xml><?xml version="1.0" encoding="utf-8"?>
<Properties xmlns="http://schemas.openxmlformats.org/officeDocument/2006/custom-properties" xmlns:vt="http://schemas.openxmlformats.org/officeDocument/2006/docPropsVTypes"/>
</file>